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iami, FL 33101</w:t>
      </w:r>
    </w:p>
    <w:bookmarkStart w:id="20" w:name="Xa2407b02454c6b132b593ddbcb72f71c8609980"/>
    <w:p>
      <w:pPr>
        <w:pStyle w:val="Heading2"/>
      </w:pPr>
      <w:r>
        <w:t xml:space="preserve">Subject: Application for Chemical Engineering Internship Position</w:t>
      </w:r>
    </w:p>
    <w:p>
      <w:pPr>
        <w:pStyle w:val="FirstParagraph"/>
      </w:pPr>
      <w:r>
        <w:t xml:space="preserve">Dear Hiring Manager,</w:t>
      </w:r>
    </w:p>
    <w:p>
      <w:pPr>
        <w:pStyle w:val="BodyText"/>
      </w:pPr>
      <w:r>
        <w:t xml:space="preserve">I am writing this Internship Application Letter with profound enthusiasm to express my unwavering interest in the Chemical Engineering Internship opportunity at your esteemed organization in United States Miami. As a dedicated and technically proficient undergraduate student pursuing a Bachelor of Science in Chemical Engineering at the University of Florida, I have meticulously prepared myself to contribute meaningfully to your innovative projects while gaining invaluable industry experience within Miami's dynamic energy and manufacturing landscape. This application represents not just an opportunity for professional growth, but my strategic alignment with the future of chemical engineering excellence in one of America's most vibrant metropolitan hubs.</w:t>
      </w:r>
    </w:p>
    <w:p>
      <w:pPr>
        <w:pStyle w:val="BodyText"/>
      </w:pPr>
      <w:r>
        <w:t xml:space="preserve">Throughout my academic journey, I have immersed myself in rigorous coursework directly relevant to industrial applications critical to Miami's economic ecosystem. My curriculum has included advanced studies in Thermodynamics (with emphasis on phase equilibrium applications), Chemical Reaction Engineering, Process Dynamics and Control, and Environmental Engineering Systems – all complemented by hands-on laboratory experiences in reactor design optimization and separation processes. I recently completed a capstone project titled "Sustainable Water Treatment Optimization for Coastal Urban Environments," which directly addresses challenges faced by Miami's water management authorities. This project required designing a multi-stage filtration system utilizing membrane technology and chemical coagulation processes, achieving 32% higher efficiency in removing microplastics compared to conventional methods. The project not only reinforced my technical capabilities but also deepened my understanding of how chemical engineering solutions directly impact community well-being in coastal cities like Miami.</w:t>
      </w:r>
    </w:p>
    <w:p>
      <w:pPr>
        <w:pStyle w:val="BodyText"/>
      </w:pPr>
      <w:r>
        <w:t xml:space="preserve">My technical proficiency extends beyond theoretical knowledge through practical applications using industry-standard software platforms essential for modern chemical engineering operations. I have developed advanced skills in Aspen Plus for process simulation and optimization, AutoCAD for equipment design schematics, and MATLAB for data analysis of reaction kinetics. During my summer internship at the Tampa Bay Water Treatment Facility, I utilized these tools to analyze water quality data streams and propose modifications to chlorination protocols that reduced chemical consumption by 18% while maintaining regulatory compliance. This experience taught me the critical balance between process efficiency and environmental stewardship – a principle deeply resonant with Miami's growing emphasis on sustainable infrastructure development within the United States.</w:t>
      </w:r>
    </w:p>
    <w:p>
      <w:pPr>
        <w:pStyle w:val="BodyText"/>
      </w:pPr>
      <w:r>
        <w:t xml:space="preserve">What particularly excites me about pursuing my internship in United States Miami is the unique convergence of challenges and opportunities this city presents for an emerging Chemical Engineer. As South Florida's population continues to grow at a rate of 1.7% annually, demand for innovative solutions in water security, renewable energy integration, and sustainable manufacturing has never been greater. The ongoing development of Miami's Clean Energy Corridor – targeting carbon-neutral industrial zones by 2035 – aligns perfectly with my academic focus on green chemistry principles and process intensification techniques. I am eager to contribute to initiatives that address real-world issues such as saltwater intrusion in freshwater aquifers, which affects over 75% of Miami-Dade County's water supply, and the optimization of biofuel production from agricultural waste streams – both critical priorities for our region's future resilience.</w:t>
      </w:r>
    </w:p>
    <w:p>
      <w:pPr>
        <w:pStyle w:val="BodyText"/>
      </w:pPr>
      <w:r>
        <w:t xml:space="preserve">My commitment to professional development extends beyond classroom requirements. I am an active member of the American Institute of Chemical Engineers (AIChE) Student Chapter at UF, where I organized a workshop on "Chemical Engineering in Urban Sustainability" attended by over 120 students and local industry professionals. This experience honed my ability to communicate complex technical concepts to diverse audiences – a skill I recognize as essential for effective collaboration within Miami's multicultural engineering teams. Additionally, I participated in the 2023 AIChE Regional Conference where I presented research on "Membrane Distillation Systems for Desalination," receiving commendation from industry judges for its practical applicability to coastal communities facing freshwater scarcity.</w:t>
      </w:r>
    </w:p>
    <w:p>
      <w:pPr>
        <w:pStyle w:val="BodyText"/>
      </w:pPr>
      <w:r>
        <w:t xml:space="preserve">What truly sets me apart as a candidate is my proactive approach to problem-solving within Miami's specific environmental context. While researching local challenges, I identified an opportunity to apply principles of bioremediation for oil spill response in the Everglades ecosystem – a project I'm currently developing with Dr. Elena Rodriguez from UF's Environmental Engineering Department. This research demonstrates my ability to connect academic knowledge with Miami's ecological priorities, ensuring that my internship contributions will immediately address regionally significant needs rather than generic industrial problems. I have also completed certifications in OSHA Safety Procedures and EPA Compliance Regulations, ensuring I can contribute safely and responsibly from day one within your facility.</w:t>
      </w:r>
    </w:p>
    <w:p>
      <w:pPr>
        <w:pStyle w:val="BodyText"/>
      </w:pPr>
      <w:r>
        <w:t xml:space="preserve">I am particularly drawn to your organization's leadership in [Mention specific project or initiative if known, otherwise state generally: "innovative sustainable process development"] as evidenced by your recent partnership with the Miami-Dade County Environmental Protection Division. I am confident that my technical foundation in separation processes, environmental engineering applications, and data-driven problem-solving would allow me to rapidly integrate into your team's workflow while contributing fresh perspectives on optimizing resource efficiency. My goal as an aspiring Chemical Engineer is to become part of the solution for Miami's sustainable growth – not merely as a student gaining experience, but as a future professional committed to elevating engineering standards in this vital American city.</w:t>
      </w:r>
    </w:p>
    <w:p>
      <w:pPr>
        <w:pStyle w:val="BodyText"/>
      </w:pPr>
      <w:r>
        <w:t xml:space="preserve">Thank you for considering my Internship Application Letter. I have attached my resume, academic transcripts, and letters of recommendation that further document my qualifications. I am available for an interview at your earliest convenience and would welcome the opportunity to discuss how my technical skills in process optimization, environmental systems analysis, and sustainable engineering practices align with your team's objectives in United States Miami. Please feel free to contact me via email or phone at your convenience.</w:t>
      </w:r>
    </w:p>
    <w:p>
      <w:pPr>
        <w:pStyle w:val="BodyText"/>
      </w:pPr>
      <w:r>
        <w:t xml:space="preserve">Sincerely,</w:t>
      </w:r>
    </w:p>
    <w:p>
      <w:pPr>
        <w:pStyle w:val="BodyText"/>
      </w:pPr>
      <w:r>
        <w:t xml:space="preserve">[Your Full Name]</w:t>
      </w:r>
      <w:r>
        <w:br/>
      </w:r>
      <w:r>
        <w:t xml:space="preserve">Chemical Engineering Student</w:t>
      </w:r>
      <w:r>
        <w:br/>
      </w:r>
      <w:r>
        <w:t xml:space="preserve">University of Florid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12T02:52:00Z</dcterms:created>
  <dcterms:modified xsi:type="dcterms:W3CDTF">2025-12-12T02:52:00Z</dcterms:modified>
</cp:coreProperties>
</file>

<file path=docProps/custom.xml><?xml version="1.0" encoding="utf-8"?>
<Properties xmlns="http://schemas.openxmlformats.org/officeDocument/2006/custom-properties" xmlns:vt="http://schemas.openxmlformats.org/officeDocument/2006/docPropsVTypes"/>
</file>